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E7CB9" w14:textId="2F9B5C0E" w:rsidR="009A5A74" w:rsidRDefault="009E28FD" w:rsidP="009E28FD">
      <w:pPr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Assignment 2</w:t>
      </w:r>
    </w:p>
    <w:p w14:paraId="6FDCFE4B" w14:textId="5DA2441A" w:rsidR="009E28FD" w:rsidRDefault="009E28FD" w:rsidP="009E28FD">
      <w:pPr>
        <w:rPr>
          <w:sz w:val="24"/>
          <w:szCs w:val="24"/>
          <w:lang w:val="en-US"/>
        </w:rPr>
      </w:pPr>
    </w:p>
    <w:p w14:paraId="351B7383" w14:textId="13C26E6D" w:rsidR="009E28FD" w:rsidRDefault="009E28FD" w:rsidP="009E28FD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db.zipcodes.find({$and:[{city:"ATLANTA"},{state:"GA"}]}).pretty()</w:t>
      </w:r>
    </w:p>
    <w:p w14:paraId="68325ED1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{</w:t>
      </w:r>
    </w:p>
    <w:p w14:paraId="6F6C5CC7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_id" : "30326",</w:t>
      </w:r>
    </w:p>
    <w:p w14:paraId="2B302ADE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city" : "ATLANTA",</w:t>
      </w:r>
    </w:p>
    <w:p w14:paraId="71E941C4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loc" : [</w:t>
      </w:r>
    </w:p>
    <w:p w14:paraId="1C8CE21C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-84.358232,</w:t>
      </w:r>
    </w:p>
    <w:p w14:paraId="63CB00D8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33.848168</w:t>
      </w:r>
    </w:p>
    <w:p w14:paraId="7DEC52E7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],</w:t>
      </w:r>
    </w:p>
    <w:p w14:paraId="6E357275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pop" : 125,</w:t>
      </w:r>
    </w:p>
    <w:p w14:paraId="1374ED2A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state" : "GA"</w:t>
      </w:r>
    </w:p>
    <w:p w14:paraId="07BB2513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}</w:t>
      </w:r>
    </w:p>
    <w:p w14:paraId="318A01F3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{</w:t>
      </w:r>
    </w:p>
    <w:p w14:paraId="16799C06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_id" : "30327",</w:t>
      </w:r>
    </w:p>
    <w:p w14:paraId="5263565D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city" : "ATLANTA",</w:t>
      </w:r>
    </w:p>
    <w:p w14:paraId="47F512DD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loc" : [</w:t>
      </w:r>
    </w:p>
    <w:p w14:paraId="1FE18366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-84.419966,</w:t>
      </w:r>
    </w:p>
    <w:p w14:paraId="297AB51A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33.862723</w:t>
      </w:r>
    </w:p>
    <w:p w14:paraId="63826023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],</w:t>
      </w:r>
    </w:p>
    <w:p w14:paraId="1BAF19AD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pop" : 18467,</w:t>
      </w:r>
    </w:p>
    <w:p w14:paraId="2778B819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state" : "GA"</w:t>
      </w:r>
    </w:p>
    <w:p w14:paraId="5D3B5E0A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}</w:t>
      </w:r>
    </w:p>
    <w:p w14:paraId="49937FFF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{</w:t>
      </w:r>
    </w:p>
    <w:p w14:paraId="3AA235B9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_id" : "30329",</w:t>
      </w:r>
    </w:p>
    <w:p w14:paraId="7BF3DD1C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city" : "ATLANTA",</w:t>
      </w:r>
    </w:p>
    <w:p w14:paraId="55767262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loc" : [</w:t>
      </w:r>
    </w:p>
    <w:p w14:paraId="3C0EF324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-84.321402,</w:t>
      </w:r>
    </w:p>
    <w:p w14:paraId="2492883E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33.823555</w:t>
      </w:r>
    </w:p>
    <w:p w14:paraId="24817609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lastRenderedPageBreak/>
        <w:t xml:space="preserve">        ],</w:t>
      </w:r>
    </w:p>
    <w:p w14:paraId="159A0400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pop" : 17013,</w:t>
      </w:r>
    </w:p>
    <w:p w14:paraId="5098277A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state" : "GA"</w:t>
      </w:r>
    </w:p>
    <w:p w14:paraId="782F44FD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}</w:t>
      </w:r>
    </w:p>
    <w:p w14:paraId="48769DAA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{</w:t>
      </w:r>
    </w:p>
    <w:p w14:paraId="098B5110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_id" : "30334",</w:t>
      </w:r>
    </w:p>
    <w:p w14:paraId="40B17F2C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city" : "ATLANTA",</w:t>
      </w:r>
    </w:p>
    <w:p w14:paraId="746882D6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loc" : [</w:t>
      </w:r>
    </w:p>
    <w:p w14:paraId="6870535C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-84.388188,</w:t>
      </w:r>
    </w:p>
    <w:p w14:paraId="383AE7EF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33.74715</w:t>
      </w:r>
    </w:p>
    <w:p w14:paraId="46E08ACC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],</w:t>
      </w:r>
    </w:p>
    <w:p w14:paraId="2F399F2F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pop" : 0,</w:t>
      </w:r>
    </w:p>
    <w:p w14:paraId="509C9734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state" : "GA"</w:t>
      </w:r>
    </w:p>
    <w:p w14:paraId="22618A85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}</w:t>
      </w:r>
    </w:p>
    <w:p w14:paraId="2512FA6E" w14:textId="4ACF75F4" w:rsid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Type "it" for more</w:t>
      </w:r>
    </w:p>
    <w:p w14:paraId="13ECEF74" w14:textId="03AAF881" w:rsidR="009E28FD" w:rsidRDefault="009E28FD" w:rsidP="009E28FD">
      <w:pPr>
        <w:rPr>
          <w:sz w:val="24"/>
          <w:szCs w:val="24"/>
          <w:lang w:val="en-US"/>
        </w:rPr>
      </w:pPr>
    </w:p>
    <w:p w14:paraId="510C2BA7" w14:textId="5AF387BF" w:rsidR="009E28FD" w:rsidRDefault="009E28FD" w:rsidP="009E28FD">
      <w:pPr>
        <w:rPr>
          <w:sz w:val="24"/>
          <w:szCs w:val="24"/>
          <w:lang w:val="en-US"/>
        </w:rPr>
      </w:pPr>
    </w:p>
    <w:p w14:paraId="4BABA1AC" w14:textId="1E4F83F7" w:rsidR="009E28FD" w:rsidRDefault="009E28FD" w:rsidP="009E28FD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r w:rsidRPr="009E28FD">
        <w:rPr>
          <w:sz w:val="24"/>
          <w:szCs w:val="24"/>
          <w:lang w:val="en-US"/>
        </w:rPr>
        <w:t>db.zipcodes.aggregate</w:t>
      </w:r>
      <w:proofErr w:type="spellEnd"/>
      <w:r w:rsidRPr="009E28FD">
        <w:rPr>
          <w:sz w:val="24"/>
          <w:szCs w:val="24"/>
          <w:lang w:val="en-US"/>
        </w:rPr>
        <w:t>([ {$match:{$and:[{</w:t>
      </w:r>
      <w:proofErr w:type="spellStart"/>
      <w:r w:rsidRPr="009E28FD">
        <w:rPr>
          <w:sz w:val="24"/>
          <w:szCs w:val="24"/>
          <w:lang w:val="en-US"/>
        </w:rPr>
        <w:t>city:"ATLANTA</w:t>
      </w:r>
      <w:proofErr w:type="spellEnd"/>
      <w:r w:rsidRPr="009E28FD">
        <w:rPr>
          <w:sz w:val="24"/>
          <w:szCs w:val="24"/>
          <w:lang w:val="en-US"/>
        </w:rPr>
        <w:t>"},{</w:t>
      </w:r>
      <w:proofErr w:type="spellStart"/>
      <w:r w:rsidRPr="009E28FD">
        <w:rPr>
          <w:sz w:val="24"/>
          <w:szCs w:val="24"/>
          <w:lang w:val="en-US"/>
        </w:rPr>
        <w:t>state:"GA</w:t>
      </w:r>
      <w:proofErr w:type="spellEnd"/>
      <w:r w:rsidRPr="009E28FD">
        <w:rPr>
          <w:sz w:val="24"/>
          <w:szCs w:val="24"/>
          <w:lang w:val="en-US"/>
        </w:rPr>
        <w:t>"}]}} ]).pretty()</w:t>
      </w:r>
    </w:p>
    <w:p w14:paraId="15810BFB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{</w:t>
      </w:r>
    </w:p>
    <w:p w14:paraId="12B5470C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_id" : "30326",</w:t>
      </w:r>
    </w:p>
    <w:p w14:paraId="4F7346F0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city" : "ATLANTA",</w:t>
      </w:r>
    </w:p>
    <w:p w14:paraId="14754C24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loc" : [</w:t>
      </w:r>
    </w:p>
    <w:p w14:paraId="72F6CA94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-84.358232,</w:t>
      </w:r>
    </w:p>
    <w:p w14:paraId="00C6973D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33.848168</w:t>
      </w:r>
    </w:p>
    <w:p w14:paraId="5DA4C238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],</w:t>
      </w:r>
    </w:p>
    <w:p w14:paraId="14BBCDFE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pop" : 125,</w:t>
      </w:r>
    </w:p>
    <w:p w14:paraId="03DA3A95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state" : "GA"</w:t>
      </w:r>
    </w:p>
    <w:p w14:paraId="6606072C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}</w:t>
      </w:r>
    </w:p>
    <w:p w14:paraId="104E00CC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{</w:t>
      </w:r>
    </w:p>
    <w:p w14:paraId="1B815579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lastRenderedPageBreak/>
        <w:t xml:space="preserve">        "_id" : "30327",</w:t>
      </w:r>
    </w:p>
    <w:p w14:paraId="4BB8C1BF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city" : "ATLANTA",</w:t>
      </w:r>
    </w:p>
    <w:p w14:paraId="09ED9E79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loc" : [</w:t>
      </w:r>
    </w:p>
    <w:p w14:paraId="7BE53283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-84.419966,</w:t>
      </w:r>
    </w:p>
    <w:p w14:paraId="22CFD263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33.862723</w:t>
      </w:r>
    </w:p>
    <w:p w14:paraId="19C6F11D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],</w:t>
      </w:r>
    </w:p>
    <w:p w14:paraId="001CB484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pop" : 18467,</w:t>
      </w:r>
    </w:p>
    <w:p w14:paraId="6845CA4C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state" : "GA"</w:t>
      </w:r>
    </w:p>
    <w:p w14:paraId="586EB51A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}</w:t>
      </w:r>
    </w:p>
    <w:p w14:paraId="2A269976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{</w:t>
      </w:r>
    </w:p>
    <w:p w14:paraId="25DA16BD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_id" : "30329",</w:t>
      </w:r>
    </w:p>
    <w:p w14:paraId="3AA72674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city" : "ATLANTA",</w:t>
      </w:r>
    </w:p>
    <w:p w14:paraId="397B0928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loc" : [</w:t>
      </w:r>
    </w:p>
    <w:p w14:paraId="401B1547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-84.321402,</w:t>
      </w:r>
    </w:p>
    <w:p w14:paraId="6A0C2526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33.823555</w:t>
      </w:r>
    </w:p>
    <w:p w14:paraId="6EFA1345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],</w:t>
      </w:r>
    </w:p>
    <w:p w14:paraId="0AC2308F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pop" : 17013,</w:t>
      </w:r>
    </w:p>
    <w:p w14:paraId="56CDA667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state" : "GA"</w:t>
      </w:r>
    </w:p>
    <w:p w14:paraId="2A75B00F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}</w:t>
      </w:r>
    </w:p>
    <w:p w14:paraId="7FF005D7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{</w:t>
      </w:r>
    </w:p>
    <w:p w14:paraId="361CF381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_id" : "30334",</w:t>
      </w:r>
    </w:p>
    <w:p w14:paraId="0FB67302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city" : "ATLANTA",</w:t>
      </w:r>
    </w:p>
    <w:p w14:paraId="6566D0B7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loc" : [</w:t>
      </w:r>
    </w:p>
    <w:p w14:paraId="3461F724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-84.388188,</w:t>
      </w:r>
    </w:p>
    <w:p w14:paraId="2D52E0D1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33.74715</w:t>
      </w:r>
    </w:p>
    <w:p w14:paraId="5F87895E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],</w:t>
      </w:r>
    </w:p>
    <w:p w14:paraId="6DADB403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pop" : 0,</w:t>
      </w:r>
    </w:p>
    <w:p w14:paraId="3BDFC144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state" : "GA"</w:t>
      </w:r>
    </w:p>
    <w:p w14:paraId="12061005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}</w:t>
      </w:r>
    </w:p>
    <w:p w14:paraId="6EDB5A76" w14:textId="3889972D" w:rsid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lastRenderedPageBreak/>
        <w:t>Type "it" for more</w:t>
      </w:r>
    </w:p>
    <w:p w14:paraId="117970B8" w14:textId="5343A4D8" w:rsidR="009E28FD" w:rsidRDefault="009E28FD" w:rsidP="009E28FD">
      <w:pPr>
        <w:rPr>
          <w:sz w:val="24"/>
          <w:szCs w:val="24"/>
          <w:lang w:val="en-US"/>
        </w:rPr>
      </w:pPr>
    </w:p>
    <w:p w14:paraId="6517E5B5" w14:textId="60D43887" w:rsidR="009E28FD" w:rsidRDefault="009E28FD" w:rsidP="009E28FD">
      <w:pPr>
        <w:rPr>
          <w:sz w:val="24"/>
          <w:szCs w:val="24"/>
          <w:lang w:val="en-US"/>
        </w:rPr>
      </w:pPr>
    </w:p>
    <w:p w14:paraId="488982D6" w14:textId="4758C4B3" w:rsidR="009E28FD" w:rsidRDefault="007D7157" w:rsidP="007D7157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r w:rsidRPr="007D7157">
        <w:rPr>
          <w:sz w:val="24"/>
          <w:szCs w:val="24"/>
          <w:lang w:val="en-US"/>
        </w:rPr>
        <w:t>db.zipcodes.aggregate</w:t>
      </w:r>
      <w:proofErr w:type="spellEnd"/>
      <w:r w:rsidRPr="007D7157">
        <w:rPr>
          <w:sz w:val="24"/>
          <w:szCs w:val="24"/>
          <w:lang w:val="en-US"/>
        </w:rPr>
        <w:t>([ {$match:{</w:t>
      </w:r>
      <w:proofErr w:type="spellStart"/>
      <w:r w:rsidRPr="007D7157">
        <w:rPr>
          <w:sz w:val="24"/>
          <w:szCs w:val="24"/>
          <w:lang w:val="en-US"/>
        </w:rPr>
        <w:t>city:"ATLANTA</w:t>
      </w:r>
      <w:proofErr w:type="spellEnd"/>
      <w:r w:rsidRPr="007D7157">
        <w:rPr>
          <w:sz w:val="24"/>
          <w:szCs w:val="24"/>
          <w:lang w:val="en-US"/>
        </w:rPr>
        <w:t>"}}, {$group:{_id:"$city", count:{$sum:1}}} ])</w:t>
      </w:r>
    </w:p>
    <w:p w14:paraId="337EF300" w14:textId="4C673C20" w:rsidR="007D7157" w:rsidRDefault="007D7157" w:rsidP="007D7157">
      <w:pPr>
        <w:ind w:left="1440"/>
        <w:rPr>
          <w:sz w:val="24"/>
          <w:szCs w:val="24"/>
          <w:lang w:val="en-US"/>
        </w:rPr>
      </w:pPr>
      <w:r w:rsidRPr="007D7157">
        <w:rPr>
          <w:sz w:val="24"/>
          <w:szCs w:val="24"/>
          <w:lang w:val="en-US"/>
        </w:rPr>
        <w:t>{ "_id" : "ATLANTA", "count" : 41 }</w:t>
      </w:r>
    </w:p>
    <w:p w14:paraId="2F7A6361" w14:textId="05434C38" w:rsidR="007D7157" w:rsidRDefault="007D7157" w:rsidP="007D7157">
      <w:pPr>
        <w:rPr>
          <w:sz w:val="24"/>
          <w:szCs w:val="24"/>
          <w:lang w:val="en-US"/>
        </w:rPr>
      </w:pPr>
    </w:p>
    <w:p w14:paraId="01CFBADE" w14:textId="194084CF" w:rsidR="007D7157" w:rsidRDefault="007D7157" w:rsidP="007D7157">
      <w:pPr>
        <w:rPr>
          <w:sz w:val="24"/>
          <w:szCs w:val="24"/>
          <w:lang w:val="en-US"/>
        </w:rPr>
      </w:pPr>
    </w:p>
    <w:p w14:paraId="7363BBFF" w14:textId="77777777" w:rsidR="007D7157" w:rsidRDefault="007D7157" w:rsidP="007D7157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r w:rsidRPr="007D7157">
        <w:rPr>
          <w:sz w:val="24"/>
          <w:szCs w:val="24"/>
          <w:lang w:val="en-US"/>
        </w:rPr>
        <w:t>db.zipcodes.aggregate</w:t>
      </w:r>
      <w:proofErr w:type="spellEnd"/>
      <w:r w:rsidRPr="007D7157">
        <w:rPr>
          <w:sz w:val="24"/>
          <w:szCs w:val="24"/>
          <w:lang w:val="en-US"/>
        </w:rPr>
        <w:t>([ {$match:{</w:t>
      </w:r>
      <w:proofErr w:type="spellStart"/>
      <w:r w:rsidRPr="007D7157">
        <w:rPr>
          <w:sz w:val="24"/>
          <w:szCs w:val="24"/>
          <w:lang w:val="en-US"/>
        </w:rPr>
        <w:t>city:"ATLANTA</w:t>
      </w:r>
      <w:proofErr w:type="spellEnd"/>
      <w:r w:rsidRPr="007D7157">
        <w:rPr>
          <w:sz w:val="24"/>
          <w:szCs w:val="24"/>
          <w:lang w:val="en-US"/>
        </w:rPr>
        <w:t xml:space="preserve">"}}, {$group:{_id:"$city", 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:{$sum:"$pop"}}} ])</w:t>
      </w:r>
    </w:p>
    <w:p w14:paraId="0F08E3B1" w14:textId="77777777" w:rsidR="007D7157" w:rsidRDefault="007D7157" w:rsidP="007D7157">
      <w:pPr>
        <w:ind w:left="1440"/>
        <w:rPr>
          <w:sz w:val="24"/>
          <w:szCs w:val="24"/>
          <w:lang w:val="en-US"/>
        </w:rPr>
      </w:pPr>
      <w:r w:rsidRPr="007D7157">
        <w:rPr>
          <w:sz w:val="24"/>
          <w:szCs w:val="24"/>
          <w:lang w:val="en-US"/>
        </w:rPr>
        <w:t>{ "_id" : "ATLANTA", "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" : 630046 }</w:t>
      </w:r>
    </w:p>
    <w:p w14:paraId="06C1E4D6" w14:textId="77777777" w:rsidR="007D7157" w:rsidRDefault="007D7157" w:rsidP="007D7157">
      <w:pPr>
        <w:rPr>
          <w:sz w:val="24"/>
          <w:szCs w:val="24"/>
          <w:lang w:val="en-US"/>
        </w:rPr>
      </w:pPr>
    </w:p>
    <w:p w14:paraId="3190CF36" w14:textId="77777777" w:rsidR="007D7157" w:rsidRDefault="007D7157" w:rsidP="007D7157">
      <w:pPr>
        <w:rPr>
          <w:sz w:val="24"/>
          <w:szCs w:val="24"/>
          <w:lang w:val="en-US"/>
        </w:rPr>
      </w:pPr>
    </w:p>
    <w:p w14:paraId="6E273500" w14:textId="2B7E10F0" w:rsidR="007D7157" w:rsidRDefault="007D7157" w:rsidP="007D7157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r w:rsidRPr="007D7157">
        <w:rPr>
          <w:sz w:val="24"/>
          <w:szCs w:val="24"/>
          <w:lang w:val="en-US"/>
        </w:rPr>
        <w:t>db.zipcodes.aggregate</w:t>
      </w:r>
      <w:proofErr w:type="spellEnd"/>
      <w:r w:rsidRPr="007D7157">
        <w:rPr>
          <w:sz w:val="24"/>
          <w:szCs w:val="24"/>
          <w:lang w:val="en-US"/>
        </w:rPr>
        <w:t xml:space="preserve">([{$group:{_id:"$state", 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:{$sum:"$pop"}}} ])</w:t>
      </w:r>
    </w:p>
    <w:p w14:paraId="4318F097" w14:textId="77777777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r w:rsidRPr="007D7157">
        <w:rPr>
          <w:sz w:val="24"/>
          <w:szCs w:val="24"/>
          <w:lang w:val="en-US"/>
        </w:rPr>
        <w:t>{ "_id" : "MA", "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" : 6016425 }</w:t>
      </w:r>
    </w:p>
    <w:p w14:paraId="2ED2B87C" w14:textId="77777777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r w:rsidRPr="007D7157">
        <w:rPr>
          <w:sz w:val="24"/>
          <w:szCs w:val="24"/>
          <w:lang w:val="en-US"/>
        </w:rPr>
        <w:t>{ "_id" : "MD", "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" : 4781379 }</w:t>
      </w:r>
    </w:p>
    <w:p w14:paraId="64FC288A" w14:textId="77777777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r w:rsidRPr="007D7157">
        <w:rPr>
          <w:sz w:val="24"/>
          <w:szCs w:val="24"/>
          <w:lang w:val="en-US"/>
        </w:rPr>
        <w:t>{ "_id" : "ME", "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" : 1226648 }</w:t>
      </w:r>
    </w:p>
    <w:p w14:paraId="38AC1884" w14:textId="77777777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r w:rsidRPr="007D7157">
        <w:rPr>
          <w:sz w:val="24"/>
          <w:szCs w:val="24"/>
          <w:lang w:val="en-US"/>
        </w:rPr>
        <w:t>{ "_id" : "NJ", "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" : 7730188 }</w:t>
      </w:r>
    </w:p>
    <w:p w14:paraId="3D354663" w14:textId="77777777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r w:rsidRPr="007D7157">
        <w:rPr>
          <w:sz w:val="24"/>
          <w:szCs w:val="24"/>
          <w:lang w:val="en-US"/>
        </w:rPr>
        <w:t>{ "_id" : "NY", "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" : 17990402 }</w:t>
      </w:r>
    </w:p>
    <w:p w14:paraId="3FDA13EA" w14:textId="77777777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r w:rsidRPr="007D7157">
        <w:rPr>
          <w:sz w:val="24"/>
          <w:szCs w:val="24"/>
          <w:lang w:val="en-US"/>
        </w:rPr>
        <w:t>{ "_id" : "ID", "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" : 1006749 }</w:t>
      </w:r>
    </w:p>
    <w:p w14:paraId="2C3ACA95" w14:textId="77777777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r w:rsidRPr="007D7157">
        <w:rPr>
          <w:sz w:val="24"/>
          <w:szCs w:val="24"/>
          <w:lang w:val="en-US"/>
        </w:rPr>
        <w:t>{ "_id" : "CA", "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" : 29754890 }</w:t>
      </w:r>
    </w:p>
    <w:p w14:paraId="667A700C" w14:textId="77777777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r w:rsidRPr="007D7157">
        <w:rPr>
          <w:sz w:val="24"/>
          <w:szCs w:val="24"/>
          <w:lang w:val="en-US"/>
        </w:rPr>
        <w:t>{ "_id" : "CT", "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" : 3287116 }</w:t>
      </w:r>
    </w:p>
    <w:p w14:paraId="022965DD" w14:textId="77777777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r w:rsidRPr="007D7157">
        <w:rPr>
          <w:sz w:val="24"/>
          <w:szCs w:val="24"/>
          <w:lang w:val="en-US"/>
        </w:rPr>
        <w:t>{ "_id" : "NE", "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" : 1578139 }</w:t>
      </w:r>
    </w:p>
    <w:p w14:paraId="0935792C" w14:textId="77777777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r w:rsidRPr="007D7157">
        <w:rPr>
          <w:sz w:val="24"/>
          <w:szCs w:val="24"/>
          <w:lang w:val="en-US"/>
        </w:rPr>
        <w:t>{ "_id" : "OR", "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" : 2842321 }</w:t>
      </w:r>
    </w:p>
    <w:p w14:paraId="63765511" w14:textId="77777777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r w:rsidRPr="007D7157">
        <w:rPr>
          <w:sz w:val="24"/>
          <w:szCs w:val="24"/>
          <w:lang w:val="en-US"/>
        </w:rPr>
        <w:t>{ "_id" : "MO", "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" : 5110648 }</w:t>
      </w:r>
    </w:p>
    <w:p w14:paraId="4DAA53F8" w14:textId="77777777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r w:rsidRPr="007D7157">
        <w:rPr>
          <w:sz w:val="24"/>
          <w:szCs w:val="24"/>
          <w:lang w:val="en-US"/>
        </w:rPr>
        <w:t>{ "_id" : "WV", "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" : 1793146 }</w:t>
      </w:r>
    </w:p>
    <w:p w14:paraId="1A6423BE" w14:textId="77777777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r w:rsidRPr="007D7157">
        <w:rPr>
          <w:sz w:val="24"/>
          <w:szCs w:val="24"/>
          <w:lang w:val="en-US"/>
        </w:rPr>
        <w:t>{ "_id" : "TX", "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" : 16984601 }</w:t>
      </w:r>
    </w:p>
    <w:p w14:paraId="0EBBF0EA" w14:textId="77777777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r w:rsidRPr="007D7157">
        <w:rPr>
          <w:sz w:val="24"/>
          <w:szCs w:val="24"/>
          <w:lang w:val="en-US"/>
        </w:rPr>
        <w:t>{ "_id" : "VA", "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" : 6181479 }</w:t>
      </w:r>
    </w:p>
    <w:p w14:paraId="5B160005" w14:textId="77777777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r w:rsidRPr="007D7157">
        <w:rPr>
          <w:sz w:val="24"/>
          <w:szCs w:val="24"/>
          <w:lang w:val="en-US"/>
        </w:rPr>
        <w:t>{ "_id" : "WY", "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" : 453528 }</w:t>
      </w:r>
    </w:p>
    <w:p w14:paraId="760BB6CD" w14:textId="77777777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r w:rsidRPr="007D7157">
        <w:rPr>
          <w:sz w:val="24"/>
          <w:szCs w:val="24"/>
          <w:lang w:val="en-US"/>
        </w:rPr>
        <w:t>{ "_id" : "NM", "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" : 1515069 }</w:t>
      </w:r>
    </w:p>
    <w:p w14:paraId="3A70C165" w14:textId="77777777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r w:rsidRPr="007D7157">
        <w:rPr>
          <w:sz w:val="24"/>
          <w:szCs w:val="24"/>
          <w:lang w:val="en-US"/>
        </w:rPr>
        <w:lastRenderedPageBreak/>
        <w:t>{ "_id" : "FL", "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" : 12686644 }</w:t>
      </w:r>
    </w:p>
    <w:p w14:paraId="12B82153" w14:textId="77777777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r w:rsidRPr="007D7157">
        <w:rPr>
          <w:sz w:val="24"/>
          <w:szCs w:val="24"/>
          <w:lang w:val="en-US"/>
        </w:rPr>
        <w:t>{ "_id" : "OK", "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" : 3145585 }</w:t>
      </w:r>
    </w:p>
    <w:p w14:paraId="3CE33AA1" w14:textId="77777777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r w:rsidRPr="007D7157">
        <w:rPr>
          <w:sz w:val="24"/>
          <w:szCs w:val="24"/>
          <w:lang w:val="en-US"/>
        </w:rPr>
        <w:t>{ "_id" : "NV", "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" : 1201833 }</w:t>
      </w:r>
    </w:p>
    <w:p w14:paraId="1E5CA2D4" w14:textId="49D09058" w:rsidR="007D7157" w:rsidRDefault="007D7157" w:rsidP="007D7157">
      <w:pPr>
        <w:ind w:left="1440"/>
        <w:rPr>
          <w:sz w:val="24"/>
          <w:szCs w:val="24"/>
          <w:lang w:val="en-US"/>
        </w:rPr>
      </w:pPr>
      <w:r w:rsidRPr="007D7157">
        <w:rPr>
          <w:sz w:val="24"/>
          <w:szCs w:val="24"/>
          <w:lang w:val="en-US"/>
        </w:rPr>
        <w:t>{ "_id" : "NC", "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" : 6628637 }</w:t>
      </w:r>
    </w:p>
    <w:p w14:paraId="613E5D1A" w14:textId="3086A62F" w:rsidR="007D7157" w:rsidRDefault="007D7157" w:rsidP="007D7157">
      <w:pPr>
        <w:rPr>
          <w:sz w:val="24"/>
          <w:szCs w:val="24"/>
          <w:lang w:val="en-US"/>
        </w:rPr>
      </w:pPr>
    </w:p>
    <w:p w14:paraId="38A21697" w14:textId="3D497D91" w:rsidR="007D7157" w:rsidRDefault="007D7157" w:rsidP="007D7157">
      <w:pPr>
        <w:rPr>
          <w:sz w:val="24"/>
          <w:szCs w:val="24"/>
          <w:lang w:val="en-US"/>
        </w:rPr>
      </w:pPr>
    </w:p>
    <w:p w14:paraId="4762EDEE" w14:textId="71E78B80" w:rsidR="007D7157" w:rsidRDefault="00886383" w:rsidP="00886383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r w:rsidRPr="00886383">
        <w:rPr>
          <w:sz w:val="24"/>
          <w:szCs w:val="24"/>
          <w:lang w:val="en-US"/>
        </w:rPr>
        <w:t>db.zipcodes.aggregate</w:t>
      </w:r>
      <w:proofErr w:type="spellEnd"/>
      <w:r w:rsidRPr="00886383">
        <w:rPr>
          <w:sz w:val="24"/>
          <w:szCs w:val="24"/>
          <w:lang w:val="en-US"/>
        </w:rPr>
        <w:t>([{$group:{_id:"$state",</w:t>
      </w:r>
      <w:r>
        <w:rPr>
          <w:sz w:val="24"/>
          <w:szCs w:val="24"/>
          <w:lang w:val="en-US"/>
        </w:rPr>
        <w:t xml:space="preserve"> 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:{$sum:"$pop"}}},{$sort:{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:-1}} ])</w:t>
      </w:r>
    </w:p>
    <w:p w14:paraId="15A1A439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CA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9754890 }</w:t>
      </w:r>
    </w:p>
    <w:p w14:paraId="7525E1D7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NY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7990402 }</w:t>
      </w:r>
    </w:p>
    <w:p w14:paraId="4955EBB7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TX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6984601 }</w:t>
      </w:r>
    </w:p>
    <w:p w14:paraId="0040BA01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FL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2686644 }</w:t>
      </w:r>
    </w:p>
    <w:p w14:paraId="4E2C68C4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PA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1881643 }</w:t>
      </w:r>
    </w:p>
    <w:p w14:paraId="18BC0E15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IL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1427576 }</w:t>
      </w:r>
    </w:p>
    <w:p w14:paraId="01750C8E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OH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0846517 }</w:t>
      </w:r>
    </w:p>
    <w:p w14:paraId="026F5DA9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MI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9295297 }</w:t>
      </w:r>
    </w:p>
    <w:p w14:paraId="0568C71C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NJ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7730188 }</w:t>
      </w:r>
    </w:p>
    <w:p w14:paraId="1FAB2A51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NC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6628637 }</w:t>
      </w:r>
    </w:p>
    <w:p w14:paraId="048325EA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GA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6478216 }</w:t>
      </w:r>
    </w:p>
    <w:p w14:paraId="36523D21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VA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6181479 }</w:t>
      </w:r>
    </w:p>
    <w:p w14:paraId="0BFFDA88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MA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6016425 }</w:t>
      </w:r>
    </w:p>
    <w:p w14:paraId="716F4814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IN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5544136 }</w:t>
      </w:r>
    </w:p>
    <w:p w14:paraId="552D1BB4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MO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5110648 }</w:t>
      </w:r>
    </w:p>
    <w:p w14:paraId="3E8CACB8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WI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4891769 }</w:t>
      </w:r>
    </w:p>
    <w:p w14:paraId="35CAF100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TN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4876457 }</w:t>
      </w:r>
    </w:p>
    <w:p w14:paraId="458C64E4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WA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4866692 }</w:t>
      </w:r>
    </w:p>
    <w:p w14:paraId="36075B24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MD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4781379 }</w:t>
      </w:r>
    </w:p>
    <w:p w14:paraId="6164ACD8" w14:textId="63B81087" w:rsid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MN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4372982 }</w:t>
      </w:r>
    </w:p>
    <w:p w14:paraId="275EE5A2" w14:textId="7E9C427A" w:rsidR="00886383" w:rsidRDefault="00886383" w:rsidP="00886383">
      <w:pPr>
        <w:rPr>
          <w:sz w:val="24"/>
          <w:szCs w:val="24"/>
          <w:lang w:val="en-US"/>
        </w:rPr>
      </w:pPr>
    </w:p>
    <w:p w14:paraId="4BAF3F3A" w14:textId="1D19661F" w:rsidR="00886383" w:rsidRDefault="00886383" w:rsidP="00886383">
      <w:pPr>
        <w:rPr>
          <w:sz w:val="24"/>
          <w:szCs w:val="24"/>
          <w:lang w:val="en-US"/>
        </w:rPr>
      </w:pPr>
    </w:p>
    <w:p w14:paraId="726F62C3" w14:textId="054DD7E7" w:rsidR="00886383" w:rsidRDefault="00886383" w:rsidP="00886383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r w:rsidRPr="00886383">
        <w:rPr>
          <w:sz w:val="24"/>
          <w:szCs w:val="24"/>
          <w:lang w:val="en-US"/>
        </w:rPr>
        <w:lastRenderedPageBreak/>
        <w:t>db.zipcodes.aggregate</w:t>
      </w:r>
      <w:proofErr w:type="spellEnd"/>
      <w:r w:rsidRPr="00886383">
        <w:rPr>
          <w:sz w:val="24"/>
          <w:szCs w:val="24"/>
          <w:lang w:val="en-US"/>
        </w:rPr>
        <w:t>([{$group:{_id:"$state", total_population:{$sum:"$pop"}}},{$sort:{total_population:-1}},{$limit:3} ])</w:t>
      </w:r>
    </w:p>
    <w:p w14:paraId="37989DD1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CA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9754890 }</w:t>
      </w:r>
    </w:p>
    <w:p w14:paraId="74EB2D1F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NY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7990402 }</w:t>
      </w:r>
    </w:p>
    <w:p w14:paraId="16607D8E" w14:textId="0AA37DEC" w:rsid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"TX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6984601 }</w:t>
      </w:r>
    </w:p>
    <w:p w14:paraId="3D226ED2" w14:textId="6D024EF2" w:rsidR="00886383" w:rsidRDefault="00886383" w:rsidP="00886383">
      <w:pPr>
        <w:rPr>
          <w:sz w:val="24"/>
          <w:szCs w:val="24"/>
          <w:lang w:val="en-US"/>
        </w:rPr>
      </w:pPr>
    </w:p>
    <w:p w14:paraId="0C9B7FE5" w14:textId="44862FE9" w:rsidR="00886383" w:rsidRDefault="00886383" w:rsidP="00886383">
      <w:pPr>
        <w:rPr>
          <w:sz w:val="24"/>
          <w:szCs w:val="24"/>
          <w:lang w:val="en-US"/>
        </w:rPr>
      </w:pPr>
    </w:p>
    <w:p w14:paraId="6AE8CE91" w14:textId="6F7A8CAE" w:rsidR="00886383" w:rsidRDefault="00886383" w:rsidP="00886383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r w:rsidRPr="00886383">
        <w:rPr>
          <w:sz w:val="24"/>
          <w:szCs w:val="24"/>
          <w:lang w:val="en-US"/>
        </w:rPr>
        <w:t>db.zipcodes.aggregate</w:t>
      </w:r>
      <w:proofErr w:type="spellEnd"/>
      <w:r w:rsidRPr="00886383">
        <w:rPr>
          <w:sz w:val="24"/>
          <w:szCs w:val="24"/>
          <w:lang w:val="en-US"/>
        </w:rPr>
        <w:t xml:space="preserve">([{$group:{_id:{city:"$city", state:"$state"}, 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:{$sum:"$pop"}}} ])</w:t>
      </w:r>
    </w:p>
    <w:p w14:paraId="7F441F6E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HEPHZIBAH", "state" : "GA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7838 }</w:t>
      </w:r>
    </w:p>
    <w:p w14:paraId="7376A90E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PORT BYRON", "state" : "IL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3441 }</w:t>
      </w:r>
    </w:p>
    <w:p w14:paraId="2A408615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MARBLE CANYON", "state" : "AZ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564 }</w:t>
      </w:r>
    </w:p>
    <w:p w14:paraId="0864A12F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CARNELIAN BAY", "state" : "CA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620 }</w:t>
      </w:r>
    </w:p>
    <w:p w14:paraId="17883B7A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WYCKOFF", "state" : "NJ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5372 }</w:t>
      </w:r>
    </w:p>
    <w:p w14:paraId="605E8206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HARPERSVILLE", "state" : "AL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4905 }</w:t>
      </w:r>
    </w:p>
    <w:p w14:paraId="24AEFDB1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VICI", "state" : "OK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333 }</w:t>
      </w:r>
    </w:p>
    <w:p w14:paraId="68473D26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STEPHENS", "state" : "AR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906 }</w:t>
      </w:r>
    </w:p>
    <w:p w14:paraId="1001D072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HUNKER", "state" : "PA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592 }</w:t>
      </w:r>
    </w:p>
    <w:p w14:paraId="30A65FA2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AUDUBON", "state" : "IA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4034 }</w:t>
      </w:r>
    </w:p>
    <w:p w14:paraId="79AFA8DC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STONY BOTTOM", "state" : "WV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844 }</w:t>
      </w:r>
    </w:p>
    <w:p w14:paraId="62EDE60C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RAVENNA", "state" : "KY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798 }</w:t>
      </w:r>
    </w:p>
    <w:p w14:paraId="5B9F4A60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BEAVER", "state" : "IA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501 }</w:t>
      </w:r>
    </w:p>
    <w:p w14:paraId="4B73EF30" w14:textId="41D59F8E" w:rsid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LOVING", "state" : "TX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56 }</w:t>
      </w:r>
    </w:p>
    <w:p w14:paraId="3B56D49E" w14:textId="0D277690" w:rsidR="00886383" w:rsidRDefault="00886383" w:rsidP="00886383">
      <w:pPr>
        <w:rPr>
          <w:sz w:val="24"/>
          <w:szCs w:val="24"/>
          <w:lang w:val="en-US"/>
        </w:rPr>
      </w:pPr>
    </w:p>
    <w:p w14:paraId="3DFC1887" w14:textId="0B45BEF3" w:rsidR="00886383" w:rsidRDefault="00886383" w:rsidP="00886383">
      <w:pPr>
        <w:rPr>
          <w:sz w:val="24"/>
          <w:szCs w:val="24"/>
          <w:lang w:val="en-US"/>
        </w:rPr>
      </w:pPr>
    </w:p>
    <w:p w14:paraId="0DBB23D5" w14:textId="0834BE77" w:rsidR="00886383" w:rsidRDefault="00886383" w:rsidP="00886383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r w:rsidRPr="00886383">
        <w:rPr>
          <w:sz w:val="24"/>
          <w:szCs w:val="24"/>
          <w:lang w:val="en-US"/>
        </w:rPr>
        <w:t>db.zipcodes.aggregate</w:t>
      </w:r>
      <w:proofErr w:type="spellEnd"/>
      <w:r w:rsidRPr="00886383">
        <w:rPr>
          <w:sz w:val="24"/>
          <w:szCs w:val="24"/>
          <w:lang w:val="en-US"/>
        </w:rPr>
        <w:t xml:space="preserve">([{$group:{_id:{city:"$city", state:"$state"}, 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:{$sum:"$pop"}}},{$sort:{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:-1}} ])</w:t>
      </w:r>
    </w:p>
    <w:p w14:paraId="4F4634B0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CHICAGO", "state" : "IL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452177 }</w:t>
      </w:r>
    </w:p>
    <w:p w14:paraId="5360147C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BROOKLYN", "state" : "NY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300504 }</w:t>
      </w:r>
    </w:p>
    <w:p w14:paraId="27FEBD01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lastRenderedPageBreak/>
        <w:t>{ "_id" : { "city" : "LOS ANGELES", "state" : "CA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102295 }</w:t>
      </w:r>
    </w:p>
    <w:p w14:paraId="72A58EAD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HOUSTON", "state" : "TX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095918 }</w:t>
      </w:r>
    </w:p>
    <w:p w14:paraId="545F6F58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PHILADELPHIA", "state" : "PA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610956 }</w:t>
      </w:r>
    </w:p>
    <w:p w14:paraId="6C3F5D68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NEW YORK", "state" : "NY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476790 }</w:t>
      </w:r>
    </w:p>
    <w:p w14:paraId="55EF41D6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BRONX", "state" : "NY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209548 }</w:t>
      </w:r>
    </w:p>
    <w:p w14:paraId="56BD8DAD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SAN DIEGO", "state" : "CA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049298 }</w:t>
      </w:r>
    </w:p>
    <w:p w14:paraId="40F10502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DETROIT", "state" : "MI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963243 }</w:t>
      </w:r>
    </w:p>
    <w:p w14:paraId="7959EB6D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DALLAS", "state" : "TX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940191 }</w:t>
      </w:r>
    </w:p>
    <w:p w14:paraId="09A99C4D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PHOENIX", "state" : "AZ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890853 }</w:t>
      </w:r>
    </w:p>
    <w:p w14:paraId="063A794E" w14:textId="65F56C62" w:rsid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MIAMI", "state" : "FL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825232 }</w:t>
      </w:r>
    </w:p>
    <w:p w14:paraId="41EDE976" w14:textId="5F222550" w:rsidR="00886383" w:rsidRDefault="00886383" w:rsidP="00886383">
      <w:pPr>
        <w:rPr>
          <w:sz w:val="24"/>
          <w:szCs w:val="24"/>
          <w:lang w:val="en-US"/>
        </w:rPr>
      </w:pPr>
    </w:p>
    <w:p w14:paraId="3BFE58E9" w14:textId="27A5BD3C" w:rsidR="00886383" w:rsidRDefault="00886383" w:rsidP="00886383">
      <w:pPr>
        <w:rPr>
          <w:sz w:val="24"/>
          <w:szCs w:val="24"/>
          <w:lang w:val="en-US"/>
        </w:rPr>
      </w:pPr>
    </w:p>
    <w:p w14:paraId="1C59716E" w14:textId="46171368" w:rsidR="00886383" w:rsidRDefault="00886383" w:rsidP="00886383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r w:rsidRPr="00886383">
        <w:rPr>
          <w:sz w:val="24"/>
          <w:szCs w:val="24"/>
          <w:lang w:val="en-US"/>
        </w:rPr>
        <w:t>db.zipcodes.aggregate</w:t>
      </w:r>
      <w:proofErr w:type="spellEnd"/>
      <w:r w:rsidRPr="00886383">
        <w:rPr>
          <w:sz w:val="24"/>
          <w:szCs w:val="24"/>
          <w:lang w:val="en-US"/>
        </w:rPr>
        <w:t>([{$group:{_id:{city:"$city", state:"$state"}, total_population:{$sum:"$pop"}}},{$sort:{total_population:-1}},{$limit:3} ])</w:t>
      </w:r>
    </w:p>
    <w:p w14:paraId="2E54014B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CHICAGO", "state" : "IL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452177 }</w:t>
      </w:r>
    </w:p>
    <w:p w14:paraId="67C259EF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BROOKLYN", "state" : "NY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300504 }</w:t>
      </w:r>
    </w:p>
    <w:p w14:paraId="7E504FCC" w14:textId="11A1944F" w:rsid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LOS ANGELES", "state" : "CA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102295 }</w:t>
      </w:r>
    </w:p>
    <w:p w14:paraId="7EC35943" w14:textId="274452E2" w:rsidR="00886383" w:rsidRDefault="00886383" w:rsidP="00886383">
      <w:pPr>
        <w:rPr>
          <w:sz w:val="24"/>
          <w:szCs w:val="24"/>
          <w:lang w:val="en-US"/>
        </w:rPr>
      </w:pPr>
    </w:p>
    <w:p w14:paraId="032C5F2E" w14:textId="584C083B" w:rsidR="00886383" w:rsidRDefault="00886383" w:rsidP="00886383">
      <w:pPr>
        <w:rPr>
          <w:sz w:val="24"/>
          <w:szCs w:val="24"/>
          <w:lang w:val="en-US"/>
        </w:rPr>
      </w:pPr>
    </w:p>
    <w:p w14:paraId="77E492D4" w14:textId="5FC34E7C" w:rsidR="00886383" w:rsidRDefault="00886383" w:rsidP="00886383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db.zipcodes.aggregate([{$match:{state:"TX"}},{$group:{_id:{city:"$city", state:"$state"}, total_population:{$sum:"$pop"}}},{$sort:{total_population:-1}},{$limit:3} ])</w:t>
      </w:r>
    </w:p>
    <w:p w14:paraId="17AD1304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HOUSTON", "state" : "TX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095918 }</w:t>
      </w:r>
    </w:p>
    <w:p w14:paraId="65BF325A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DALLAS", "state" : "TX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940191 }</w:t>
      </w:r>
    </w:p>
    <w:p w14:paraId="62A6D00C" w14:textId="3B16590A" w:rsidR="00886383" w:rsidRDefault="00886383" w:rsidP="00886383">
      <w:pPr>
        <w:ind w:left="1440"/>
        <w:rPr>
          <w:sz w:val="24"/>
          <w:szCs w:val="24"/>
          <w:lang w:val="en-US"/>
        </w:rPr>
      </w:pPr>
      <w:r w:rsidRPr="00886383">
        <w:rPr>
          <w:sz w:val="24"/>
          <w:szCs w:val="24"/>
          <w:lang w:val="en-US"/>
        </w:rPr>
        <w:t>{ "_id" : { "city" : "SAN ANTONIO", "state" : "TX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811792 }</w:t>
      </w:r>
    </w:p>
    <w:p w14:paraId="63629AFD" w14:textId="58E0CB41" w:rsidR="00886383" w:rsidRDefault="00886383" w:rsidP="00886383">
      <w:pPr>
        <w:rPr>
          <w:sz w:val="24"/>
          <w:szCs w:val="24"/>
          <w:lang w:val="en-US"/>
        </w:rPr>
      </w:pPr>
    </w:p>
    <w:p w14:paraId="42E2534E" w14:textId="7FA2B73E" w:rsidR="00886383" w:rsidRDefault="00886383" w:rsidP="00886383">
      <w:pPr>
        <w:rPr>
          <w:sz w:val="24"/>
          <w:szCs w:val="24"/>
          <w:lang w:val="en-US"/>
        </w:rPr>
      </w:pPr>
    </w:p>
    <w:p w14:paraId="205CB28C" w14:textId="65664D4B" w:rsidR="00886383" w:rsidRDefault="0051242A" w:rsidP="0051242A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r w:rsidRPr="0051242A">
        <w:rPr>
          <w:sz w:val="24"/>
          <w:szCs w:val="24"/>
          <w:lang w:val="en-US"/>
        </w:rPr>
        <w:t>db.zipcodes.aggregate</w:t>
      </w:r>
      <w:proofErr w:type="spellEnd"/>
      <w:r w:rsidRPr="0051242A">
        <w:rPr>
          <w:sz w:val="24"/>
          <w:szCs w:val="24"/>
          <w:lang w:val="en-US"/>
        </w:rPr>
        <w:t xml:space="preserve">([{$group:{_id:"$state", 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:{$avg:"$pop"}}} ])</w:t>
      </w:r>
    </w:p>
    <w:p w14:paraId="0A307984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r w:rsidRPr="0051242A">
        <w:rPr>
          <w:sz w:val="24"/>
          <w:szCs w:val="24"/>
          <w:lang w:val="en-US"/>
        </w:rPr>
        <w:lastRenderedPageBreak/>
        <w:t>{ "_id" : "DE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12569.207547169812 }</w:t>
      </w:r>
    </w:p>
    <w:p w14:paraId="00B274DB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r w:rsidRPr="0051242A">
        <w:rPr>
          <w:sz w:val="24"/>
          <w:szCs w:val="24"/>
          <w:lang w:val="en-US"/>
        </w:rPr>
        <w:t>{ "_id" : "IN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8201.384615384615 }</w:t>
      </w:r>
    </w:p>
    <w:p w14:paraId="59399600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r w:rsidRPr="0051242A">
        <w:rPr>
          <w:sz w:val="24"/>
          <w:szCs w:val="24"/>
          <w:lang w:val="en-US"/>
        </w:rPr>
        <w:t>{ "_id" : "AL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7126.255731922399 }</w:t>
      </w:r>
    </w:p>
    <w:p w14:paraId="113C70CB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r w:rsidRPr="0051242A">
        <w:rPr>
          <w:sz w:val="24"/>
          <w:szCs w:val="24"/>
          <w:lang w:val="en-US"/>
        </w:rPr>
        <w:t>{ "_id" : "MN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4958.02947845805 }</w:t>
      </w:r>
    </w:p>
    <w:p w14:paraId="56BFE52D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r w:rsidRPr="0051242A">
        <w:rPr>
          <w:sz w:val="24"/>
          <w:szCs w:val="24"/>
          <w:lang w:val="en-US"/>
        </w:rPr>
        <w:t>{ "_id" : "KS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3461.937062937063 }</w:t>
      </w:r>
    </w:p>
    <w:p w14:paraId="1AC7C97D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r w:rsidRPr="0051242A">
        <w:rPr>
          <w:sz w:val="24"/>
          <w:szCs w:val="24"/>
          <w:lang w:val="en-US"/>
        </w:rPr>
        <w:t>{ "_id" : "TN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8378.792096219931 }</w:t>
      </w:r>
    </w:p>
    <w:p w14:paraId="7D898797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r w:rsidRPr="0051242A">
        <w:rPr>
          <w:sz w:val="24"/>
          <w:szCs w:val="24"/>
          <w:lang w:val="en-US"/>
        </w:rPr>
        <w:t>{ "_id" : "MS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7088.749311294766 }</w:t>
      </w:r>
    </w:p>
    <w:p w14:paraId="20239B20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r w:rsidRPr="0051242A">
        <w:rPr>
          <w:sz w:val="24"/>
          <w:szCs w:val="24"/>
          <w:lang w:val="en-US"/>
        </w:rPr>
        <w:t>{ "_id" : "HI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13852.8625 }</w:t>
      </w:r>
    </w:p>
    <w:p w14:paraId="1102EA6D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r w:rsidRPr="0051242A">
        <w:rPr>
          <w:sz w:val="24"/>
          <w:szCs w:val="24"/>
          <w:lang w:val="en-US"/>
        </w:rPr>
        <w:t>{ "_id" : "MT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2544.420382165605 }</w:t>
      </w:r>
    </w:p>
    <w:p w14:paraId="37E81C3C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r w:rsidRPr="0051242A">
        <w:rPr>
          <w:sz w:val="24"/>
          <w:szCs w:val="24"/>
          <w:lang w:val="en-US"/>
        </w:rPr>
        <w:t>{ "_id" : "SD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1810.9296875 }</w:t>
      </w:r>
    </w:p>
    <w:p w14:paraId="2E490968" w14:textId="24B4032C" w:rsidR="0051242A" w:rsidRDefault="0051242A" w:rsidP="0051242A">
      <w:pPr>
        <w:ind w:left="1440"/>
        <w:rPr>
          <w:sz w:val="24"/>
          <w:szCs w:val="24"/>
          <w:lang w:val="en-US"/>
        </w:rPr>
      </w:pPr>
      <w:r w:rsidRPr="0051242A">
        <w:rPr>
          <w:sz w:val="24"/>
          <w:szCs w:val="24"/>
          <w:lang w:val="en-US"/>
        </w:rPr>
        <w:t>{ "_id" : "IA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3011.301518438178 }</w:t>
      </w:r>
    </w:p>
    <w:p w14:paraId="28EA7079" w14:textId="44E9A25B" w:rsidR="0051242A" w:rsidRDefault="0051242A" w:rsidP="0051242A">
      <w:pPr>
        <w:rPr>
          <w:sz w:val="24"/>
          <w:szCs w:val="24"/>
          <w:lang w:val="en-US"/>
        </w:rPr>
      </w:pPr>
    </w:p>
    <w:p w14:paraId="52065313" w14:textId="57ADEDD2" w:rsidR="0051242A" w:rsidRDefault="0051242A" w:rsidP="0051242A">
      <w:pPr>
        <w:rPr>
          <w:sz w:val="24"/>
          <w:szCs w:val="24"/>
          <w:lang w:val="en-US"/>
        </w:rPr>
      </w:pPr>
    </w:p>
    <w:p w14:paraId="46897D09" w14:textId="56BC9C38" w:rsidR="0051242A" w:rsidRDefault="0051242A" w:rsidP="0051242A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r w:rsidRPr="0051242A">
        <w:rPr>
          <w:sz w:val="24"/>
          <w:szCs w:val="24"/>
          <w:lang w:val="en-US"/>
        </w:rPr>
        <w:t>db.zipcodes.aggregate</w:t>
      </w:r>
      <w:proofErr w:type="spellEnd"/>
      <w:r w:rsidRPr="0051242A">
        <w:rPr>
          <w:sz w:val="24"/>
          <w:szCs w:val="24"/>
          <w:lang w:val="en-US"/>
        </w:rPr>
        <w:t>([{$group:{_id:"$state", Average_population:{$avg:"$pop"}}},{$sort:{Average_population:-1}},{$limit:3} ])</w:t>
      </w:r>
    </w:p>
    <w:p w14:paraId="6A555BB6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r w:rsidRPr="0051242A">
        <w:rPr>
          <w:sz w:val="24"/>
          <w:szCs w:val="24"/>
          <w:lang w:val="en-US"/>
        </w:rPr>
        <w:t>{ "_id" : "DC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25287.5 }</w:t>
      </w:r>
    </w:p>
    <w:p w14:paraId="67AC5385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r w:rsidRPr="0051242A">
        <w:rPr>
          <w:sz w:val="24"/>
          <w:szCs w:val="24"/>
          <w:lang w:val="en-US"/>
        </w:rPr>
        <w:t>{ "_id" : "CA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19627.236147757256 }</w:t>
      </w:r>
    </w:p>
    <w:p w14:paraId="1CC1E551" w14:textId="590CFF90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r w:rsidRPr="0051242A">
        <w:rPr>
          <w:sz w:val="24"/>
          <w:szCs w:val="24"/>
          <w:lang w:val="en-US"/>
        </w:rPr>
        <w:t>{ "_id" : "FL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15779.407960199005 }</w:t>
      </w:r>
    </w:p>
    <w:sectPr w:rsidR="0051242A" w:rsidRPr="005124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C2D03"/>
    <w:multiLevelType w:val="hybridMultilevel"/>
    <w:tmpl w:val="243209EA"/>
    <w:lvl w:ilvl="0" w:tplc="F97E1D12">
      <w:start w:val="1"/>
      <w:numFmt w:val="bullet"/>
      <w:lvlText w:val="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EF0194"/>
    <w:multiLevelType w:val="hybridMultilevel"/>
    <w:tmpl w:val="8626038A"/>
    <w:lvl w:ilvl="0" w:tplc="F97E1D12">
      <w:start w:val="1"/>
      <w:numFmt w:val="bullet"/>
      <w:lvlText w:val="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37A630A"/>
    <w:multiLevelType w:val="hybridMultilevel"/>
    <w:tmpl w:val="6AB298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2A07C9"/>
    <w:multiLevelType w:val="hybridMultilevel"/>
    <w:tmpl w:val="471C6458"/>
    <w:lvl w:ilvl="0" w:tplc="F97E1D12">
      <w:start w:val="1"/>
      <w:numFmt w:val="bullet"/>
      <w:lvlText w:val="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NDI0tACSluYW5ko6SsGpxcWZ+XkgBYa1AB3pr8YsAAAA"/>
  </w:docVars>
  <w:rsids>
    <w:rsidRoot w:val="00030C7F"/>
    <w:rsid w:val="00030C7F"/>
    <w:rsid w:val="0051242A"/>
    <w:rsid w:val="007D7157"/>
    <w:rsid w:val="00886383"/>
    <w:rsid w:val="009A5A74"/>
    <w:rsid w:val="009E28FD"/>
    <w:rsid w:val="00EA5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8A1B2"/>
  <w15:chartTrackingRefBased/>
  <w15:docId w15:val="{393CBD55-15DF-435F-8238-06DA2E114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1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8</Pages>
  <Words>1266</Words>
  <Characters>7219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s Samee Mohammed</dc:creator>
  <cp:keywords/>
  <dc:description/>
  <cp:lastModifiedBy>Abdus Samee Mohammed</cp:lastModifiedBy>
  <cp:revision>2</cp:revision>
  <dcterms:created xsi:type="dcterms:W3CDTF">2021-08-02T15:34:00Z</dcterms:created>
  <dcterms:modified xsi:type="dcterms:W3CDTF">2021-08-02T19:45:00Z</dcterms:modified>
</cp:coreProperties>
</file>